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FF683" w14:textId="77777777" w:rsidR="00FA4DD4" w:rsidRDefault="00FA4DD4" w:rsidP="00FA4DD4">
      <w:pPr>
        <w:spacing w:after="160" w:line="259" w:lineRule="auto"/>
        <w:rPr>
          <w:rFonts w:ascii="Arial Nova" w:eastAsia="Arial Nova" w:hAnsi="Arial Nova" w:cs="Arial Nova"/>
          <w:b/>
          <w:sz w:val="24"/>
        </w:rPr>
      </w:pPr>
    </w:p>
    <w:p w14:paraId="3600B3AA"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David Sincyr</w:t>
      </w:r>
    </w:p>
    <w:p w14:paraId="53F963D0"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21770159"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D7B848D"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Focus group document</w:t>
      </w:r>
    </w:p>
    <w:p w14:paraId="36991188"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the permission form</w:t>
      </w:r>
    </w:p>
    <w:p w14:paraId="29424F1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Updated Project Description document</w:t>
      </w:r>
    </w:p>
    <w:p w14:paraId="6FE0360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start menu graphics</w:t>
      </w:r>
    </w:p>
    <w:p w14:paraId="0784EE14"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start-menu branch on GitHub</w:t>
      </w:r>
    </w:p>
    <w:p w14:paraId="11AE38C7"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backlog documents with team member</w:t>
      </w:r>
    </w:p>
    <w:p w14:paraId="63C4F705" w14:textId="77777777" w:rsidR="00FA4DD4" w:rsidRDefault="00FA4DD4" w:rsidP="00FA4DD4">
      <w:pPr>
        <w:spacing w:after="160" w:line="259" w:lineRule="auto"/>
        <w:rPr>
          <w:rFonts w:cs="Calibri"/>
        </w:rPr>
      </w:pPr>
      <w:r>
        <w:rPr>
          <w:rFonts w:ascii="Arial" w:eastAsia="Arial" w:hAnsi="Arial" w:cs="Arial"/>
          <w:b/>
          <w:sz w:val="24"/>
        </w:rPr>
        <w:t>Issues encountered:</w:t>
      </w:r>
    </w:p>
    <w:p w14:paraId="164554A9"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ppealing start menu graphics</w:t>
      </w:r>
    </w:p>
    <w:p w14:paraId="7CCD82B3"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dapting to the unity game engine, specifically canvas’s</w:t>
      </w:r>
    </w:p>
    <w:p w14:paraId="731C0CC7"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Creating a focus group permission form</w:t>
      </w:r>
    </w:p>
    <w:p w14:paraId="162322F6" w14:textId="77777777" w:rsidR="00FA4DD4" w:rsidRDefault="00FA4DD4" w:rsidP="00FA4DD4">
      <w:pPr>
        <w:spacing w:after="160" w:line="259" w:lineRule="auto"/>
        <w:rPr>
          <w:rFonts w:cs="Calibri"/>
        </w:rPr>
      </w:pPr>
      <w:r>
        <w:rPr>
          <w:rFonts w:ascii="Arial" w:eastAsia="Arial" w:hAnsi="Arial" w:cs="Arial"/>
          <w:b/>
          <w:sz w:val="24"/>
        </w:rPr>
        <w:t>Issues resolved:</w:t>
      </w:r>
    </w:p>
    <w:p w14:paraId="5D00E3CC"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Start menu graphics were challenging to create so that they looked appealing and took longer than expected.</w:t>
      </w:r>
    </w:p>
    <w:p w14:paraId="062FFE4D"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I finally understand how canvas’s work inside of unity as well as using them effectively to create game objects.</w:t>
      </w:r>
    </w:p>
    <w:p w14:paraId="7A3B86BE"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Creating a permission form that covers all areas was a challenge because there was no guidance on how to go about creating one however, examples were online that I was able to draw conclusions from.</w:t>
      </w:r>
    </w:p>
    <w:p w14:paraId="58AD1EC2"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0481DC83"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4F52D83" w14:textId="77777777" w:rsidR="00FA4DD4" w:rsidRDefault="00FA4DD4" w:rsidP="00FA4DD4">
      <w:pPr>
        <w:spacing w:after="160" w:line="259" w:lineRule="auto"/>
        <w:rPr>
          <w:rFonts w:ascii="Arial" w:eastAsia="Arial" w:hAnsi="Arial" w:cs="Arial"/>
          <w:b/>
          <w:sz w:val="24"/>
        </w:rPr>
      </w:pPr>
    </w:p>
    <w:p w14:paraId="4CDFBC9A" w14:textId="77777777" w:rsidR="00FA4DD4" w:rsidRDefault="00FA4DD4" w:rsidP="00FA4DD4">
      <w:pPr>
        <w:spacing w:after="160" w:line="259" w:lineRule="auto"/>
        <w:rPr>
          <w:rFonts w:ascii="Arial" w:eastAsia="Arial" w:hAnsi="Arial" w:cs="Arial"/>
          <w:b/>
          <w:sz w:val="24"/>
        </w:rPr>
      </w:pPr>
    </w:p>
    <w:p w14:paraId="3E533AC2" w14:textId="77777777" w:rsidR="00FA4DD4" w:rsidRDefault="00FA4DD4" w:rsidP="00FA4DD4">
      <w:pPr>
        <w:spacing w:after="160" w:line="259" w:lineRule="auto"/>
        <w:rPr>
          <w:rFonts w:ascii="Arial" w:eastAsia="Arial" w:hAnsi="Arial" w:cs="Arial"/>
          <w:b/>
          <w:sz w:val="24"/>
        </w:rPr>
      </w:pPr>
    </w:p>
    <w:p w14:paraId="1A020403" w14:textId="77777777" w:rsidR="00FA4DD4" w:rsidRDefault="00FA4DD4" w:rsidP="00FA4DD4">
      <w:pPr>
        <w:spacing w:after="160" w:line="259" w:lineRule="auto"/>
        <w:rPr>
          <w:rFonts w:ascii="Arial" w:eastAsia="Arial" w:hAnsi="Arial" w:cs="Arial"/>
          <w:b/>
          <w:sz w:val="24"/>
        </w:rPr>
      </w:pPr>
    </w:p>
    <w:p w14:paraId="5A60B144" w14:textId="77777777" w:rsidR="00FA4DD4" w:rsidRDefault="00FA4DD4" w:rsidP="00FA4DD4">
      <w:pPr>
        <w:spacing w:after="160" w:line="259" w:lineRule="auto"/>
        <w:rPr>
          <w:rFonts w:ascii="Arial" w:eastAsia="Arial" w:hAnsi="Arial" w:cs="Arial"/>
          <w:b/>
          <w:sz w:val="24"/>
        </w:rPr>
      </w:pPr>
    </w:p>
    <w:p w14:paraId="4A7D7729" w14:textId="77777777" w:rsidR="00FA4DD4" w:rsidRDefault="00FA4DD4" w:rsidP="00FA4DD4">
      <w:pPr>
        <w:spacing w:after="160" w:line="259" w:lineRule="auto"/>
        <w:rPr>
          <w:rFonts w:ascii="Arial" w:eastAsia="Arial" w:hAnsi="Arial" w:cs="Arial"/>
          <w:b/>
          <w:sz w:val="24"/>
        </w:rPr>
      </w:pPr>
    </w:p>
    <w:p w14:paraId="4A514A98"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Taylor</w:t>
      </w:r>
    </w:p>
    <w:p w14:paraId="2BA775DF"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Product Owner</w:t>
      </w:r>
    </w:p>
    <w:p w14:paraId="5261BEE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AE4B9E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Created animation frames of the burger characters in the following actions: idle, walking, running, jumping, crouching.</w:t>
      </w:r>
    </w:p>
    <w:p w14:paraId="03BC5F3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Worked on SRS updates</w:t>
      </w:r>
    </w:p>
    <w:p w14:paraId="6C9D4600"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68934E5B" w14:textId="77777777" w:rsidR="00FA4DD4" w:rsidRDefault="00FA4DD4" w:rsidP="00FA4DD4">
      <w:pPr>
        <w:spacing w:after="160" w:line="259" w:lineRule="auto"/>
        <w:rPr>
          <w:rFonts w:cs="Calibri"/>
        </w:rPr>
      </w:pPr>
      <w:r>
        <w:rPr>
          <w:rFonts w:ascii="Arial" w:eastAsia="Arial" w:hAnsi="Arial" w:cs="Arial"/>
          <w:b/>
          <w:sz w:val="24"/>
        </w:rPr>
        <w:t>Issues encountered:</w:t>
      </w:r>
    </w:p>
    <w:p w14:paraId="7631E9AC" w14:textId="77777777" w:rsidR="00FA4DD4" w:rsidRDefault="00FA4DD4" w:rsidP="00FA4DD4">
      <w:pPr>
        <w:numPr>
          <w:ilvl w:val="0"/>
          <w:numId w:val="6"/>
        </w:numPr>
        <w:suppressAutoHyphens w:val="0"/>
        <w:autoSpaceDN/>
        <w:spacing w:after="160" w:line="259" w:lineRule="auto"/>
        <w:ind w:left="720" w:hanging="360"/>
        <w:textAlignment w:val="auto"/>
        <w:rPr>
          <w:rFonts w:cs="Calibri"/>
        </w:rPr>
      </w:pPr>
      <w:r>
        <w:rPr>
          <w:rFonts w:ascii="Arial" w:eastAsia="Arial" w:hAnsi="Arial" w:cs="Arial"/>
          <w:sz w:val="24"/>
        </w:rPr>
        <w:t>Have not done character animation work in close to 10 years, the tools and programs have updated drastically since then</w:t>
      </w:r>
    </w:p>
    <w:p w14:paraId="73DE6BE9" w14:textId="77777777" w:rsidR="00FA4DD4" w:rsidRDefault="00FA4DD4" w:rsidP="00FA4DD4">
      <w:pPr>
        <w:spacing w:after="160" w:line="259" w:lineRule="auto"/>
        <w:rPr>
          <w:rFonts w:cs="Calibri"/>
        </w:rPr>
      </w:pPr>
      <w:r>
        <w:rPr>
          <w:rFonts w:ascii="Arial" w:eastAsia="Arial" w:hAnsi="Arial" w:cs="Arial"/>
          <w:b/>
          <w:sz w:val="24"/>
        </w:rPr>
        <w:t>Issues resolved:</w:t>
      </w:r>
    </w:p>
    <w:p w14:paraId="36DEB05F" w14:textId="77777777" w:rsidR="00FA4DD4" w:rsidRDefault="00FA4DD4" w:rsidP="00FA4DD4">
      <w:pPr>
        <w:numPr>
          <w:ilvl w:val="0"/>
          <w:numId w:val="7"/>
        </w:numPr>
        <w:suppressAutoHyphens w:val="0"/>
        <w:autoSpaceDN/>
        <w:spacing w:after="160" w:line="259" w:lineRule="auto"/>
        <w:ind w:left="720" w:hanging="360"/>
        <w:textAlignment w:val="auto"/>
        <w:rPr>
          <w:rFonts w:cs="Calibri"/>
        </w:rPr>
      </w:pPr>
      <w:r>
        <w:rPr>
          <w:rFonts w:ascii="Arial" w:eastAsia="Arial" w:hAnsi="Arial" w:cs="Arial"/>
          <w:sz w:val="24"/>
        </w:rPr>
        <w:t xml:space="preserve">Took an online class to relearn the software used in creating frames for animations. </w:t>
      </w:r>
    </w:p>
    <w:p w14:paraId="1821078D"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62B7A4C"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CFF99CB" w14:textId="77777777" w:rsidR="00FA4DD4" w:rsidRDefault="00FA4DD4" w:rsidP="00FA4DD4">
      <w:pPr>
        <w:spacing w:after="160" w:line="259" w:lineRule="auto"/>
        <w:rPr>
          <w:rFonts w:ascii="Arial" w:eastAsia="Arial" w:hAnsi="Arial" w:cs="Arial"/>
          <w:b/>
          <w:sz w:val="24"/>
        </w:rPr>
      </w:pPr>
    </w:p>
    <w:p w14:paraId="44BBAE9A" w14:textId="77777777" w:rsidR="00FA4DD4" w:rsidRDefault="00FA4DD4" w:rsidP="00FA4DD4">
      <w:pPr>
        <w:spacing w:after="160" w:line="259" w:lineRule="auto"/>
        <w:rPr>
          <w:rFonts w:cs="Calibri"/>
        </w:rPr>
      </w:pPr>
      <w:r>
        <w:rPr>
          <w:rFonts w:ascii="Arial" w:eastAsia="Arial" w:hAnsi="Arial" w:cs="Arial"/>
          <w:b/>
          <w:sz w:val="24"/>
        </w:rPr>
        <w:t xml:space="preserve"> </w:t>
      </w:r>
    </w:p>
    <w:p w14:paraId="6F262A13" w14:textId="77777777" w:rsidR="00FA4DD4" w:rsidRDefault="00FA4DD4" w:rsidP="00FA4DD4">
      <w:pPr>
        <w:spacing w:after="160" w:line="259" w:lineRule="auto"/>
        <w:rPr>
          <w:rFonts w:ascii="Arial" w:eastAsia="Arial" w:hAnsi="Arial" w:cs="Arial"/>
          <w:b/>
          <w:sz w:val="24"/>
        </w:rPr>
      </w:pPr>
    </w:p>
    <w:p w14:paraId="26291CD4" w14:textId="77777777" w:rsidR="00FA4DD4" w:rsidRDefault="00FA4DD4" w:rsidP="00FA4DD4">
      <w:pPr>
        <w:spacing w:after="160" w:line="259" w:lineRule="auto"/>
        <w:rPr>
          <w:rFonts w:ascii="Arial" w:eastAsia="Arial" w:hAnsi="Arial" w:cs="Arial"/>
          <w:b/>
          <w:sz w:val="24"/>
        </w:rPr>
      </w:pPr>
    </w:p>
    <w:p w14:paraId="1243C9A9" w14:textId="77777777" w:rsidR="00FA4DD4" w:rsidRDefault="00FA4DD4" w:rsidP="00FA4DD4">
      <w:pPr>
        <w:spacing w:after="160" w:line="259" w:lineRule="auto"/>
        <w:rPr>
          <w:rFonts w:ascii="Arial" w:eastAsia="Arial" w:hAnsi="Arial" w:cs="Arial"/>
          <w:b/>
          <w:sz w:val="24"/>
        </w:rPr>
      </w:pPr>
    </w:p>
    <w:p w14:paraId="4D9C074D" w14:textId="77777777" w:rsidR="00FA4DD4" w:rsidRDefault="00FA4DD4" w:rsidP="00FA4DD4">
      <w:pPr>
        <w:spacing w:after="160" w:line="259" w:lineRule="auto"/>
        <w:rPr>
          <w:rFonts w:ascii="Arial" w:eastAsia="Arial" w:hAnsi="Arial" w:cs="Arial"/>
          <w:b/>
          <w:sz w:val="24"/>
        </w:rPr>
      </w:pPr>
    </w:p>
    <w:p w14:paraId="75D0E392" w14:textId="77777777" w:rsidR="00FA4DD4" w:rsidRDefault="00FA4DD4" w:rsidP="00FA4DD4">
      <w:pPr>
        <w:spacing w:after="160" w:line="259" w:lineRule="auto"/>
        <w:rPr>
          <w:rFonts w:ascii="Arial" w:eastAsia="Arial" w:hAnsi="Arial" w:cs="Arial"/>
          <w:b/>
          <w:sz w:val="24"/>
        </w:rPr>
      </w:pPr>
    </w:p>
    <w:p w14:paraId="69B746A2" w14:textId="77777777" w:rsidR="00FA4DD4" w:rsidRDefault="00FA4DD4" w:rsidP="00FA4DD4">
      <w:pPr>
        <w:spacing w:after="160" w:line="259" w:lineRule="auto"/>
        <w:rPr>
          <w:rFonts w:ascii="Arial" w:eastAsia="Arial" w:hAnsi="Arial" w:cs="Arial"/>
          <w:b/>
          <w:sz w:val="24"/>
        </w:rPr>
      </w:pPr>
    </w:p>
    <w:p w14:paraId="371D9296" w14:textId="77777777" w:rsidR="00FA4DD4" w:rsidRDefault="00FA4DD4" w:rsidP="00FA4DD4">
      <w:pPr>
        <w:spacing w:after="160" w:line="259" w:lineRule="auto"/>
        <w:rPr>
          <w:rFonts w:ascii="Arial" w:eastAsia="Arial" w:hAnsi="Arial" w:cs="Arial"/>
          <w:b/>
          <w:sz w:val="24"/>
        </w:rPr>
      </w:pPr>
    </w:p>
    <w:p w14:paraId="048D6740" w14:textId="77777777" w:rsidR="00FA4DD4" w:rsidRDefault="00FA4DD4" w:rsidP="00FA4DD4">
      <w:pPr>
        <w:spacing w:after="160" w:line="259" w:lineRule="auto"/>
        <w:rPr>
          <w:rFonts w:ascii="Arial" w:eastAsia="Arial" w:hAnsi="Arial" w:cs="Arial"/>
          <w:b/>
          <w:sz w:val="24"/>
        </w:rPr>
      </w:pPr>
    </w:p>
    <w:p w14:paraId="3FBEC529" w14:textId="77777777" w:rsidR="00FA4DD4" w:rsidRDefault="00FA4DD4" w:rsidP="00FA4DD4">
      <w:pPr>
        <w:spacing w:after="160" w:line="259" w:lineRule="auto"/>
        <w:rPr>
          <w:rFonts w:ascii="Arial" w:eastAsia="Arial" w:hAnsi="Arial" w:cs="Arial"/>
          <w:b/>
          <w:sz w:val="24"/>
        </w:rPr>
      </w:pPr>
    </w:p>
    <w:p w14:paraId="149E979B" w14:textId="77777777" w:rsidR="00FA4DD4" w:rsidRDefault="00FA4DD4" w:rsidP="00FA4DD4">
      <w:pPr>
        <w:spacing w:after="160" w:line="259" w:lineRule="auto"/>
        <w:rPr>
          <w:rFonts w:ascii="Arial" w:eastAsia="Arial" w:hAnsi="Arial" w:cs="Arial"/>
          <w:b/>
          <w:sz w:val="24"/>
        </w:rPr>
      </w:pPr>
    </w:p>
    <w:p w14:paraId="232AC364" w14:textId="77777777" w:rsidR="00FA4DD4" w:rsidRDefault="00FA4DD4" w:rsidP="00FA4DD4">
      <w:pPr>
        <w:spacing w:after="160" w:line="259" w:lineRule="auto"/>
        <w:rPr>
          <w:rFonts w:ascii="Arial" w:eastAsia="Arial" w:hAnsi="Arial" w:cs="Arial"/>
          <w:b/>
          <w:sz w:val="24"/>
        </w:rPr>
      </w:pPr>
    </w:p>
    <w:p w14:paraId="3A96A201" w14:textId="77777777" w:rsidR="00FA4DD4" w:rsidRDefault="00FA4DD4" w:rsidP="00FA4DD4">
      <w:pPr>
        <w:spacing w:after="160" w:line="259" w:lineRule="auto"/>
        <w:rPr>
          <w:rFonts w:ascii="Arial" w:eastAsia="Arial" w:hAnsi="Arial" w:cs="Arial"/>
          <w:b/>
          <w:sz w:val="24"/>
        </w:rPr>
      </w:pPr>
    </w:p>
    <w:p w14:paraId="3CBDC8A0"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Rumohr</w:t>
      </w:r>
    </w:p>
    <w:p w14:paraId="57C67478"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36F115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6F8DFBF"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SRS</w:t>
      </w:r>
    </w:p>
    <w:p w14:paraId="14AC4B3A"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User Stories</w:t>
      </w:r>
    </w:p>
    <w:p w14:paraId="30CEA353"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025C63EC"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 xml:space="preserve">Collaborated on how to </w:t>
      </w:r>
      <w:r>
        <w:rPr>
          <w:rFonts w:ascii="Arial" w:eastAsia="Arial" w:hAnsi="Arial" w:cs="Arial"/>
          <w:color w:val="000000"/>
          <w:sz w:val="24"/>
        </w:rPr>
        <w:t xml:space="preserve">conduct </w:t>
      </w:r>
      <w:r>
        <w:rPr>
          <w:rFonts w:ascii="Arial" w:eastAsia="Arial" w:hAnsi="Arial" w:cs="Arial"/>
          <w:sz w:val="24"/>
        </w:rPr>
        <w:t>the focus group</w:t>
      </w:r>
    </w:p>
    <w:p w14:paraId="2D721420" w14:textId="77777777" w:rsidR="00FA4DD4" w:rsidRDefault="00FA4DD4" w:rsidP="00FA4DD4">
      <w:pPr>
        <w:spacing w:after="160" w:line="259" w:lineRule="auto"/>
        <w:rPr>
          <w:rFonts w:cs="Calibri"/>
        </w:rPr>
      </w:pPr>
      <w:r>
        <w:rPr>
          <w:rFonts w:ascii="Arial" w:eastAsia="Arial" w:hAnsi="Arial" w:cs="Arial"/>
          <w:b/>
          <w:sz w:val="24"/>
        </w:rPr>
        <w:t>Issues encountered:</w:t>
      </w:r>
    </w:p>
    <w:p w14:paraId="0C7ADCBB"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Populating and refining the SRS was a bit time consuming</w:t>
      </w:r>
    </w:p>
    <w:p w14:paraId="6072B8E4"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Coding in C#</w:t>
      </w:r>
    </w:p>
    <w:p w14:paraId="2C2BDD31" w14:textId="77777777" w:rsidR="00FA4DD4" w:rsidRDefault="00FA4DD4" w:rsidP="00FA4DD4">
      <w:pPr>
        <w:spacing w:after="160" w:line="259" w:lineRule="auto"/>
        <w:rPr>
          <w:rFonts w:cs="Calibri"/>
        </w:rPr>
      </w:pPr>
      <w:r>
        <w:rPr>
          <w:rFonts w:ascii="Arial" w:eastAsia="Arial" w:hAnsi="Arial" w:cs="Arial"/>
          <w:b/>
          <w:sz w:val="24"/>
        </w:rPr>
        <w:t>Issues resolved:</w:t>
      </w:r>
    </w:p>
    <w:p w14:paraId="29D17CE4"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The SRS is in a much better place with major updates throughout the Requirement sections</w:t>
      </w:r>
    </w:p>
    <w:p w14:paraId="64B0F35E"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A work in progress but this project should help my overall C# skill level</w:t>
      </w:r>
    </w:p>
    <w:p w14:paraId="7375545B"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773226E2"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5A0AA7CF" w14:textId="77777777" w:rsidR="00FA4DD4" w:rsidRDefault="00FA4DD4" w:rsidP="00FA4DD4">
      <w:pPr>
        <w:spacing w:after="160" w:line="259" w:lineRule="auto"/>
        <w:rPr>
          <w:rFonts w:ascii="Arial" w:eastAsia="Arial" w:hAnsi="Arial" w:cs="Arial"/>
          <w:b/>
          <w:sz w:val="24"/>
        </w:rPr>
      </w:pPr>
    </w:p>
    <w:p w14:paraId="65D485D7" w14:textId="77777777" w:rsidR="00FA4DD4" w:rsidRDefault="00FA4DD4" w:rsidP="00FA4DD4">
      <w:pPr>
        <w:spacing w:after="160" w:line="259" w:lineRule="auto"/>
        <w:rPr>
          <w:rFonts w:cs="Calibri"/>
        </w:rPr>
      </w:pPr>
      <w:r>
        <w:rPr>
          <w:rFonts w:ascii="Arial" w:eastAsia="Arial" w:hAnsi="Arial" w:cs="Arial"/>
          <w:b/>
          <w:sz w:val="24"/>
        </w:rPr>
        <w:t xml:space="preserve"> </w:t>
      </w:r>
    </w:p>
    <w:p w14:paraId="251F7A8D" w14:textId="77777777" w:rsidR="00FA4DD4" w:rsidRDefault="00FA4DD4" w:rsidP="00FA4DD4">
      <w:pPr>
        <w:spacing w:after="160" w:line="259" w:lineRule="auto"/>
        <w:rPr>
          <w:rFonts w:ascii="Arial" w:eastAsia="Arial" w:hAnsi="Arial" w:cs="Arial"/>
          <w:b/>
          <w:sz w:val="24"/>
        </w:rPr>
      </w:pPr>
    </w:p>
    <w:p w14:paraId="43AD26D9" w14:textId="77777777" w:rsidR="00FA4DD4" w:rsidRDefault="00FA4DD4" w:rsidP="00FA4DD4">
      <w:pPr>
        <w:spacing w:after="160" w:line="259" w:lineRule="auto"/>
        <w:rPr>
          <w:rFonts w:ascii="Arial" w:eastAsia="Arial" w:hAnsi="Arial" w:cs="Arial"/>
          <w:b/>
          <w:sz w:val="24"/>
        </w:rPr>
      </w:pPr>
    </w:p>
    <w:p w14:paraId="64B83270" w14:textId="77777777" w:rsidR="00FA4DD4" w:rsidRDefault="00FA4DD4" w:rsidP="00FA4DD4">
      <w:pPr>
        <w:spacing w:after="160" w:line="259" w:lineRule="auto"/>
        <w:rPr>
          <w:rFonts w:ascii="Arial" w:eastAsia="Arial" w:hAnsi="Arial" w:cs="Arial"/>
          <w:b/>
          <w:sz w:val="24"/>
        </w:rPr>
      </w:pPr>
    </w:p>
    <w:p w14:paraId="0973EA34" w14:textId="77777777" w:rsidR="00FA4DD4" w:rsidRDefault="00FA4DD4" w:rsidP="00FA4DD4">
      <w:pPr>
        <w:spacing w:after="160" w:line="259" w:lineRule="auto"/>
        <w:rPr>
          <w:rFonts w:ascii="Arial" w:eastAsia="Arial" w:hAnsi="Arial" w:cs="Arial"/>
          <w:b/>
          <w:sz w:val="24"/>
        </w:rPr>
      </w:pPr>
    </w:p>
    <w:p w14:paraId="3EEC7581" w14:textId="77777777" w:rsidR="00FA4DD4" w:rsidRDefault="00FA4DD4" w:rsidP="00FA4DD4">
      <w:pPr>
        <w:spacing w:after="160" w:line="259" w:lineRule="auto"/>
        <w:rPr>
          <w:rFonts w:ascii="Arial" w:eastAsia="Arial" w:hAnsi="Arial" w:cs="Arial"/>
          <w:b/>
          <w:sz w:val="24"/>
        </w:rPr>
      </w:pPr>
    </w:p>
    <w:p w14:paraId="10649A93" w14:textId="77777777" w:rsidR="00FA4DD4" w:rsidRDefault="00FA4DD4" w:rsidP="00FA4DD4">
      <w:pPr>
        <w:spacing w:after="160" w:line="259" w:lineRule="auto"/>
        <w:rPr>
          <w:rFonts w:ascii="Arial" w:eastAsia="Arial" w:hAnsi="Arial" w:cs="Arial"/>
          <w:b/>
          <w:sz w:val="24"/>
        </w:rPr>
      </w:pPr>
    </w:p>
    <w:p w14:paraId="7E8AC287" w14:textId="77777777" w:rsidR="00FA4DD4" w:rsidRDefault="00FA4DD4" w:rsidP="00FA4DD4">
      <w:pPr>
        <w:spacing w:after="160" w:line="259" w:lineRule="auto"/>
        <w:rPr>
          <w:rFonts w:ascii="Arial" w:eastAsia="Arial" w:hAnsi="Arial" w:cs="Arial"/>
          <w:b/>
          <w:sz w:val="24"/>
        </w:rPr>
      </w:pPr>
    </w:p>
    <w:p w14:paraId="2C55C009" w14:textId="77777777" w:rsidR="00FA4DD4" w:rsidRDefault="00FA4DD4" w:rsidP="00FA4DD4">
      <w:pPr>
        <w:spacing w:after="160" w:line="259" w:lineRule="auto"/>
        <w:rPr>
          <w:rFonts w:ascii="Arial" w:eastAsia="Arial" w:hAnsi="Arial" w:cs="Arial"/>
          <w:b/>
          <w:sz w:val="24"/>
        </w:rPr>
      </w:pPr>
    </w:p>
    <w:p w14:paraId="70B4F102" w14:textId="77777777" w:rsidR="00FA4DD4" w:rsidRDefault="00FA4DD4" w:rsidP="00FA4DD4">
      <w:pPr>
        <w:spacing w:after="160" w:line="259" w:lineRule="auto"/>
        <w:rPr>
          <w:rFonts w:ascii="Arial" w:eastAsia="Arial" w:hAnsi="Arial" w:cs="Arial"/>
          <w:b/>
          <w:sz w:val="24"/>
        </w:rPr>
      </w:pPr>
    </w:p>
    <w:p w14:paraId="688ECE76" w14:textId="77777777" w:rsidR="00FA4DD4" w:rsidRDefault="00FA4DD4" w:rsidP="00FA4DD4">
      <w:pPr>
        <w:spacing w:after="160" w:line="259" w:lineRule="auto"/>
        <w:rPr>
          <w:rFonts w:ascii="Arial" w:hAnsi="Arial" w:cs="Arial"/>
          <w:b/>
          <w:sz w:val="24"/>
        </w:rPr>
      </w:pPr>
    </w:p>
    <w:p w14:paraId="3B64D536"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Kevin Finley</w:t>
      </w:r>
    </w:p>
    <w:p w14:paraId="26545202" w14:textId="77777777" w:rsidR="00FA4DD4" w:rsidRDefault="00FA4DD4" w:rsidP="00FA4DD4">
      <w:pPr>
        <w:tabs>
          <w:tab w:val="left" w:pos="1845"/>
        </w:tabs>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0BDAE4F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78E3064" w14:textId="77777777" w:rsidR="00FA4DD4" w:rsidRPr="00FB7CBE"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Created Domain Model document</w:t>
      </w:r>
    </w:p>
    <w:p w14:paraId="54E35EAB" w14:textId="77777777" w:rsidR="00FA4DD4"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hAnsi="Arial" w:cs="Arial" w:hint="eastAsia"/>
          <w:sz w:val="24"/>
        </w:rPr>
        <w:t>C</w:t>
      </w:r>
      <w:r>
        <w:rPr>
          <w:rFonts w:ascii="Arial" w:hAnsi="Arial" w:cs="Arial"/>
          <w:sz w:val="24"/>
        </w:rPr>
        <w:t>ontinued work on attacking system</w:t>
      </w:r>
    </w:p>
    <w:p w14:paraId="31B3A701" w14:textId="77777777" w:rsidR="00FA4DD4" w:rsidRDefault="00FA4DD4" w:rsidP="00FA4DD4">
      <w:pPr>
        <w:spacing w:after="160" w:line="259" w:lineRule="auto"/>
        <w:rPr>
          <w:rFonts w:cs="Calibri"/>
        </w:rPr>
      </w:pPr>
      <w:r>
        <w:rPr>
          <w:rFonts w:ascii="Arial" w:eastAsia="Arial" w:hAnsi="Arial" w:cs="Arial"/>
          <w:b/>
          <w:sz w:val="24"/>
        </w:rPr>
        <w:t>Issues encountered:</w:t>
      </w:r>
    </w:p>
    <w:p w14:paraId="541AA5E2" w14:textId="77777777" w:rsidR="00FA4DD4" w:rsidRPr="00A27A1A"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Deleted previous work on attacking system due to lack of understanding of git</w:t>
      </w:r>
    </w:p>
    <w:p w14:paraId="1D5AA4BF" w14:textId="77777777" w:rsidR="00FA4DD4"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hAnsi="Arial" w:cs="Arial"/>
          <w:sz w:val="24"/>
        </w:rPr>
        <w:t xml:space="preserve">Domain Model </w:t>
      </w:r>
      <w:r>
        <w:rPr>
          <w:rFonts w:ascii="Arial" w:hAnsi="Arial" w:cs="Arial" w:hint="eastAsia"/>
          <w:sz w:val="24"/>
        </w:rPr>
        <w:t>D</w:t>
      </w:r>
      <w:r>
        <w:rPr>
          <w:rFonts w:ascii="Arial" w:hAnsi="Arial" w:cs="Arial"/>
          <w:sz w:val="24"/>
        </w:rPr>
        <w:t>ocuments not being able to be opened correctly after saving</w:t>
      </w:r>
    </w:p>
    <w:p w14:paraId="396EFE77" w14:textId="77777777" w:rsidR="00FA4DD4" w:rsidRDefault="00FA4DD4" w:rsidP="00FA4DD4">
      <w:pPr>
        <w:spacing w:after="160" w:line="259" w:lineRule="auto"/>
        <w:rPr>
          <w:rFonts w:cs="Calibri"/>
        </w:rPr>
      </w:pPr>
      <w:r>
        <w:rPr>
          <w:rFonts w:ascii="Arial" w:eastAsia="Arial" w:hAnsi="Arial" w:cs="Arial"/>
          <w:b/>
          <w:sz w:val="24"/>
        </w:rPr>
        <w:t>Issues resolved:</w:t>
      </w:r>
    </w:p>
    <w:p w14:paraId="7224F537" w14:textId="77777777" w:rsidR="00FA4DD4" w:rsidRPr="00DC4C2B" w:rsidRDefault="00FA4DD4" w:rsidP="00FA4DD4">
      <w:pPr>
        <w:numPr>
          <w:ilvl w:val="0"/>
          <w:numId w:val="13"/>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Understand better how to save work when switching between branches in git</w:t>
      </w:r>
    </w:p>
    <w:p w14:paraId="0EE044F5"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CC215CA"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4CCAB55B" w14:textId="77777777" w:rsidR="00FA4DD4" w:rsidRDefault="00FA4DD4" w:rsidP="00FA4DD4">
      <w:pPr>
        <w:spacing w:after="160" w:line="259" w:lineRule="auto"/>
        <w:rPr>
          <w:rFonts w:ascii="Arial" w:eastAsia="Arial" w:hAnsi="Arial" w:cs="Arial"/>
          <w:b/>
          <w:sz w:val="24"/>
        </w:rPr>
      </w:pPr>
    </w:p>
    <w:p w14:paraId="179C4F22" w14:textId="77777777" w:rsidR="00FA4DD4" w:rsidRDefault="00FA4DD4" w:rsidP="00FA4DD4">
      <w:pPr>
        <w:spacing w:after="160" w:line="259" w:lineRule="auto"/>
        <w:rPr>
          <w:rFonts w:ascii="Arial" w:eastAsia="Arial" w:hAnsi="Arial" w:cs="Arial"/>
          <w:b/>
          <w:sz w:val="24"/>
        </w:rPr>
      </w:pPr>
    </w:p>
    <w:p w14:paraId="6294947B" w14:textId="77777777" w:rsidR="00FA4DD4" w:rsidRDefault="00FA4DD4" w:rsidP="00FA4DD4">
      <w:pPr>
        <w:spacing w:after="160" w:line="259" w:lineRule="auto"/>
        <w:rPr>
          <w:rFonts w:ascii="Arial" w:eastAsia="Arial" w:hAnsi="Arial" w:cs="Arial"/>
          <w:b/>
          <w:sz w:val="24"/>
        </w:rPr>
      </w:pPr>
    </w:p>
    <w:p w14:paraId="7911174F" w14:textId="77777777" w:rsidR="00FA4DD4" w:rsidRDefault="00FA4DD4" w:rsidP="00FA4DD4">
      <w:pPr>
        <w:spacing w:after="160" w:line="259" w:lineRule="auto"/>
        <w:rPr>
          <w:rFonts w:ascii="Arial" w:eastAsia="Arial" w:hAnsi="Arial" w:cs="Arial"/>
          <w:b/>
          <w:sz w:val="24"/>
        </w:rPr>
      </w:pPr>
    </w:p>
    <w:p w14:paraId="1FB82FBB" w14:textId="77777777" w:rsidR="00FA4DD4" w:rsidRDefault="00FA4DD4" w:rsidP="00FA4DD4">
      <w:pPr>
        <w:spacing w:after="160" w:line="259" w:lineRule="auto"/>
        <w:rPr>
          <w:rFonts w:ascii="Arial" w:eastAsia="Arial" w:hAnsi="Arial" w:cs="Arial"/>
          <w:b/>
          <w:sz w:val="24"/>
        </w:rPr>
      </w:pPr>
    </w:p>
    <w:p w14:paraId="780BE07D" w14:textId="77777777" w:rsidR="00FA4DD4" w:rsidRDefault="00FA4DD4" w:rsidP="00FA4DD4">
      <w:pPr>
        <w:spacing w:after="160" w:line="259" w:lineRule="auto"/>
        <w:rPr>
          <w:rFonts w:ascii="Arial" w:eastAsia="Arial" w:hAnsi="Arial" w:cs="Arial"/>
          <w:b/>
          <w:sz w:val="24"/>
        </w:rPr>
      </w:pPr>
    </w:p>
    <w:p w14:paraId="7AB00727" w14:textId="77777777" w:rsidR="00FA4DD4" w:rsidRDefault="00FA4DD4" w:rsidP="00FA4DD4">
      <w:pPr>
        <w:spacing w:after="160" w:line="259" w:lineRule="auto"/>
        <w:rPr>
          <w:rFonts w:ascii="Arial" w:eastAsia="Arial" w:hAnsi="Arial" w:cs="Arial"/>
          <w:b/>
          <w:sz w:val="24"/>
        </w:rPr>
      </w:pPr>
    </w:p>
    <w:p w14:paraId="4E0F6B2A" w14:textId="77777777" w:rsidR="00FA4DD4" w:rsidRDefault="00FA4DD4" w:rsidP="00FA4DD4">
      <w:pPr>
        <w:spacing w:after="160" w:line="259" w:lineRule="auto"/>
        <w:rPr>
          <w:rFonts w:ascii="Arial" w:eastAsia="Arial" w:hAnsi="Arial" w:cs="Arial"/>
          <w:b/>
          <w:sz w:val="24"/>
        </w:rPr>
      </w:pPr>
    </w:p>
    <w:p w14:paraId="408EF7CF" w14:textId="77777777" w:rsidR="00FA4DD4" w:rsidRDefault="00FA4DD4" w:rsidP="00FA4DD4">
      <w:pPr>
        <w:spacing w:after="160" w:line="259" w:lineRule="auto"/>
        <w:rPr>
          <w:rFonts w:ascii="Arial" w:eastAsia="Arial" w:hAnsi="Arial" w:cs="Arial"/>
          <w:b/>
          <w:sz w:val="24"/>
        </w:rPr>
      </w:pPr>
    </w:p>
    <w:p w14:paraId="47C599F7" w14:textId="77777777" w:rsidR="00FA4DD4" w:rsidRDefault="00FA4DD4" w:rsidP="00FA4DD4">
      <w:pPr>
        <w:spacing w:after="160" w:line="259" w:lineRule="auto"/>
        <w:rPr>
          <w:rFonts w:ascii="Arial" w:eastAsia="Arial" w:hAnsi="Arial" w:cs="Arial"/>
          <w:b/>
          <w:sz w:val="24"/>
        </w:rPr>
      </w:pPr>
    </w:p>
    <w:p w14:paraId="02B06370" w14:textId="77777777" w:rsidR="00FA4DD4" w:rsidRDefault="00FA4DD4" w:rsidP="00FA4DD4">
      <w:pPr>
        <w:spacing w:after="160" w:line="259" w:lineRule="auto"/>
        <w:rPr>
          <w:rFonts w:ascii="Arial" w:eastAsia="Arial" w:hAnsi="Arial" w:cs="Arial"/>
          <w:b/>
          <w:sz w:val="24"/>
        </w:rPr>
      </w:pPr>
    </w:p>
    <w:p w14:paraId="43E376D6" w14:textId="77777777" w:rsidR="00FA4DD4" w:rsidRDefault="00FA4DD4" w:rsidP="00FA4DD4">
      <w:pPr>
        <w:spacing w:after="160" w:line="259" w:lineRule="auto"/>
        <w:rPr>
          <w:rFonts w:ascii="Arial" w:eastAsia="Arial" w:hAnsi="Arial" w:cs="Arial"/>
          <w:b/>
          <w:sz w:val="24"/>
        </w:rPr>
      </w:pPr>
    </w:p>
    <w:p w14:paraId="0852BD99" w14:textId="77777777" w:rsidR="00FA4DD4" w:rsidRDefault="00FA4DD4" w:rsidP="00FA4DD4">
      <w:pPr>
        <w:spacing w:after="160" w:line="259" w:lineRule="auto"/>
        <w:rPr>
          <w:rFonts w:ascii="Arial" w:eastAsia="Arial" w:hAnsi="Arial" w:cs="Arial"/>
          <w:b/>
          <w:sz w:val="24"/>
        </w:rPr>
      </w:pPr>
    </w:p>
    <w:p w14:paraId="6940567E" w14:textId="77777777" w:rsidR="00FA4DD4" w:rsidRDefault="00FA4DD4" w:rsidP="00FA4DD4">
      <w:pPr>
        <w:spacing w:after="160" w:line="259" w:lineRule="auto"/>
        <w:rPr>
          <w:rFonts w:ascii="Arial" w:eastAsia="Arial" w:hAnsi="Arial" w:cs="Arial"/>
          <w:b/>
          <w:sz w:val="24"/>
        </w:rPr>
      </w:pPr>
    </w:p>
    <w:p w14:paraId="64431DA7" w14:textId="77777777" w:rsidR="00FA4DD4" w:rsidRDefault="00FA4DD4" w:rsidP="00FA4DD4">
      <w:pPr>
        <w:spacing w:after="160" w:line="259" w:lineRule="auto"/>
        <w:rPr>
          <w:rFonts w:ascii="Arial" w:eastAsia="Arial" w:hAnsi="Arial" w:cs="Arial"/>
          <w:b/>
          <w:sz w:val="24"/>
        </w:rPr>
      </w:pPr>
    </w:p>
    <w:p w14:paraId="7DD56F7F" w14:textId="77777777" w:rsidR="00FA4DD4" w:rsidRDefault="00FA4DD4" w:rsidP="00FA4DD4">
      <w:pPr>
        <w:spacing w:after="160" w:line="259" w:lineRule="auto"/>
        <w:rPr>
          <w:rFonts w:ascii="Arial" w:eastAsia="Arial" w:hAnsi="Arial" w:cs="Arial"/>
          <w:b/>
          <w:sz w:val="24"/>
        </w:rPr>
      </w:pPr>
    </w:p>
    <w:p w14:paraId="1BCAAB1B" w14:textId="77777777" w:rsidR="00FA4DD4" w:rsidRDefault="00FA4DD4" w:rsidP="00FA4DD4">
      <w:pPr>
        <w:spacing w:after="160" w:line="259" w:lineRule="auto"/>
        <w:rPr>
          <w:rFonts w:cs="Calibri"/>
        </w:rPr>
      </w:pPr>
      <w:bookmarkStart w:id="0" w:name="_GoBack"/>
      <w:bookmarkEnd w:id="0"/>
      <w:r>
        <w:rPr>
          <w:rFonts w:ascii="Arial" w:eastAsia="Arial" w:hAnsi="Arial" w:cs="Arial"/>
          <w:b/>
          <w:sz w:val="24"/>
        </w:rPr>
        <w:t>Team Member Name</w:t>
      </w:r>
      <w:r>
        <w:rPr>
          <w:rFonts w:ascii="Arial" w:eastAsia="Arial" w:hAnsi="Arial" w:cs="Arial"/>
          <w:sz w:val="24"/>
        </w:rPr>
        <w:t>: Cooper Dahlberg</w:t>
      </w:r>
    </w:p>
    <w:p w14:paraId="4912EF85"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Scrum Master</w:t>
      </w:r>
    </w:p>
    <w:p w14:paraId="767B8A7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7C7B1C0A" w14:textId="77777777" w:rsidR="00FA4DD4" w:rsidRDefault="00FA4DD4" w:rsidP="00FA4DD4">
      <w:pPr>
        <w:numPr>
          <w:ilvl w:val="0"/>
          <w:numId w:val="14"/>
        </w:numPr>
        <w:tabs>
          <w:tab w:val="left" w:pos="1080"/>
        </w:tabs>
        <w:autoSpaceDN/>
        <w:spacing w:after="160" w:line="259" w:lineRule="auto"/>
        <w:ind w:left="1080" w:hanging="360"/>
        <w:textAlignment w:val="auto"/>
        <w:rPr>
          <w:rFonts w:cs="Calibri"/>
        </w:rPr>
      </w:pPr>
      <w:r>
        <w:rPr>
          <w:rFonts w:ascii="Arial" w:eastAsia="Arial" w:hAnsi="Arial" w:cs="Arial"/>
          <w:sz w:val="24"/>
        </w:rPr>
        <w:t>Updated Zenhub</w:t>
      </w:r>
    </w:p>
    <w:p w14:paraId="19EFA9B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Populated Portion of Sprint Review Reports</w:t>
      </w:r>
    </w:p>
    <w:p w14:paraId="1A4F861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Assisted team members in finding resources applicable to their current goals</w:t>
      </w:r>
    </w:p>
    <w:p w14:paraId="77D8C0D4" w14:textId="77777777" w:rsidR="00FA4DD4" w:rsidRDefault="00FA4DD4" w:rsidP="00FA4DD4">
      <w:pPr>
        <w:spacing w:after="160" w:line="259" w:lineRule="auto"/>
        <w:rPr>
          <w:rFonts w:cs="Calibri"/>
        </w:rPr>
      </w:pPr>
      <w:r>
        <w:rPr>
          <w:rFonts w:ascii="Arial" w:eastAsia="Arial" w:hAnsi="Arial" w:cs="Arial"/>
          <w:b/>
          <w:sz w:val="24"/>
        </w:rPr>
        <w:t xml:space="preserve">Issues encountered: </w:t>
      </w:r>
    </w:p>
    <w:p w14:paraId="516A6AFE"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7A97745A"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Understanding how to properly merge branches with confidence</w:t>
      </w:r>
    </w:p>
    <w:p w14:paraId="1F5797FC" w14:textId="77777777" w:rsidR="00FA4DD4" w:rsidRDefault="00FA4DD4" w:rsidP="00FA4DD4">
      <w:pPr>
        <w:spacing w:after="160" w:line="259" w:lineRule="auto"/>
        <w:rPr>
          <w:rFonts w:cs="Calibri"/>
        </w:rPr>
      </w:pPr>
      <w:r>
        <w:rPr>
          <w:rFonts w:ascii="Arial" w:eastAsia="Arial" w:hAnsi="Arial" w:cs="Arial"/>
          <w:b/>
          <w:sz w:val="24"/>
        </w:rPr>
        <w:t>Issues resolved:</w:t>
      </w:r>
    </w:p>
    <w:p w14:paraId="7E6E589D" w14:textId="77777777" w:rsidR="00FA4DD4" w:rsidRDefault="00FA4DD4" w:rsidP="00FA4DD4">
      <w:pPr>
        <w:numPr>
          <w:ilvl w:val="0"/>
          <w:numId w:val="16"/>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sz w:val="24"/>
        </w:rPr>
        <w:t>Understanding Github/Zenhub much better than before.</w:t>
      </w:r>
    </w:p>
    <w:p w14:paraId="6A4A7678"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45AFC81D" w14:textId="77777777" w:rsidR="00FA4DD4" w:rsidRDefault="00FA4DD4" w:rsidP="00FA4DD4">
      <w:pPr>
        <w:spacing w:after="160" w:line="259" w:lineRule="auto"/>
        <w:ind w:left="720"/>
        <w:rPr>
          <w:rFonts w:cs="Calibri"/>
        </w:rPr>
      </w:pPr>
      <w:r>
        <w:rPr>
          <w:rFonts w:ascii="Arial" w:eastAsia="Arial" w:hAnsi="Arial" w:cs="Arial"/>
          <w:b/>
          <w:sz w:val="24"/>
        </w:rPr>
        <w:t xml:space="preserve">     </w:t>
      </w:r>
      <w:r>
        <w:rPr>
          <w:rFonts w:ascii="Arial" w:eastAsia="Arial" w:hAnsi="Arial" w:cs="Arial"/>
          <w:sz w:val="24"/>
        </w:rPr>
        <w:t>16.667%</w:t>
      </w:r>
    </w:p>
    <w:p w14:paraId="039CD74E" w14:textId="77777777" w:rsidR="00FA4DD4" w:rsidRDefault="00FA4DD4" w:rsidP="00FA4DD4">
      <w:pPr>
        <w:spacing w:after="160" w:line="259" w:lineRule="auto"/>
        <w:rPr>
          <w:rFonts w:ascii="Arial" w:eastAsia="Arial" w:hAnsi="Arial" w:cs="Arial"/>
          <w:b/>
          <w:sz w:val="24"/>
        </w:rPr>
      </w:pPr>
    </w:p>
    <w:p w14:paraId="32FC8BDA" w14:textId="77777777" w:rsidR="00FA4DD4" w:rsidRDefault="00FA4DD4" w:rsidP="00FA4DD4">
      <w:pPr>
        <w:spacing w:after="160" w:line="259" w:lineRule="auto"/>
        <w:rPr>
          <w:rFonts w:ascii="Arial" w:eastAsia="Arial" w:hAnsi="Arial" w:cs="Arial"/>
          <w:b/>
          <w:sz w:val="24"/>
        </w:rPr>
      </w:pPr>
    </w:p>
    <w:p w14:paraId="1D8DECBC" w14:textId="77777777" w:rsidR="00FA4DD4" w:rsidRDefault="00FA4DD4" w:rsidP="00FA4DD4">
      <w:pPr>
        <w:spacing w:after="160" w:line="259" w:lineRule="auto"/>
        <w:rPr>
          <w:rFonts w:ascii="Arial" w:eastAsia="Arial" w:hAnsi="Arial" w:cs="Arial"/>
          <w:b/>
          <w:sz w:val="24"/>
        </w:rPr>
      </w:pPr>
    </w:p>
    <w:p w14:paraId="68BFA729" w14:textId="77777777" w:rsidR="00FA4DD4" w:rsidRDefault="00FA4DD4" w:rsidP="00FA4DD4">
      <w:pPr>
        <w:spacing w:after="160" w:line="259" w:lineRule="auto"/>
        <w:rPr>
          <w:rFonts w:ascii="Arial" w:eastAsia="Arial" w:hAnsi="Arial" w:cs="Arial"/>
          <w:b/>
          <w:sz w:val="24"/>
        </w:rPr>
      </w:pPr>
    </w:p>
    <w:p w14:paraId="1B7CB8F2" w14:textId="77777777" w:rsidR="00FA4DD4" w:rsidRDefault="00FA4DD4" w:rsidP="00FA4DD4">
      <w:pPr>
        <w:spacing w:after="160" w:line="259" w:lineRule="auto"/>
        <w:rPr>
          <w:rFonts w:ascii="Arial" w:eastAsia="Arial" w:hAnsi="Arial" w:cs="Arial"/>
          <w:b/>
          <w:sz w:val="24"/>
        </w:rPr>
      </w:pPr>
    </w:p>
    <w:p w14:paraId="1ACFE8B8" w14:textId="77777777" w:rsidR="00FA4DD4" w:rsidRDefault="00FA4DD4" w:rsidP="00FA4DD4">
      <w:pPr>
        <w:spacing w:after="160" w:line="259" w:lineRule="auto"/>
        <w:rPr>
          <w:rFonts w:ascii="Arial" w:eastAsia="Arial" w:hAnsi="Arial" w:cs="Arial"/>
          <w:b/>
          <w:sz w:val="24"/>
        </w:rPr>
      </w:pPr>
    </w:p>
    <w:p w14:paraId="351F954A" w14:textId="77777777" w:rsidR="00FA4DD4" w:rsidRDefault="00FA4DD4" w:rsidP="00FA4DD4">
      <w:pPr>
        <w:spacing w:after="160" w:line="259" w:lineRule="auto"/>
        <w:rPr>
          <w:rFonts w:ascii="Arial" w:eastAsia="Arial" w:hAnsi="Arial" w:cs="Arial"/>
          <w:b/>
          <w:sz w:val="24"/>
        </w:rPr>
      </w:pPr>
    </w:p>
    <w:p w14:paraId="17AF0570" w14:textId="77777777" w:rsidR="00FA4DD4" w:rsidRDefault="00FA4DD4" w:rsidP="00FA4DD4">
      <w:pPr>
        <w:spacing w:after="160" w:line="259" w:lineRule="auto"/>
        <w:rPr>
          <w:rFonts w:ascii="Arial" w:eastAsia="Arial" w:hAnsi="Arial" w:cs="Arial"/>
          <w:b/>
          <w:sz w:val="24"/>
        </w:rPr>
      </w:pPr>
    </w:p>
    <w:p w14:paraId="30704D17" w14:textId="77777777" w:rsidR="00FA4DD4" w:rsidRDefault="00FA4DD4" w:rsidP="00FA4DD4">
      <w:pPr>
        <w:spacing w:after="160" w:line="259" w:lineRule="auto"/>
        <w:rPr>
          <w:rFonts w:ascii="Arial" w:eastAsia="Arial" w:hAnsi="Arial" w:cs="Arial"/>
          <w:b/>
          <w:sz w:val="24"/>
        </w:rPr>
      </w:pPr>
    </w:p>
    <w:p w14:paraId="5F4A360F" w14:textId="77777777" w:rsidR="00FA4DD4" w:rsidRDefault="00FA4DD4" w:rsidP="00FA4DD4">
      <w:pPr>
        <w:spacing w:after="160" w:line="259" w:lineRule="auto"/>
        <w:rPr>
          <w:rFonts w:ascii="Arial" w:eastAsia="Arial" w:hAnsi="Arial" w:cs="Arial"/>
          <w:b/>
          <w:sz w:val="24"/>
        </w:rPr>
      </w:pPr>
    </w:p>
    <w:p w14:paraId="3D08BAF6" w14:textId="77777777" w:rsidR="00FA4DD4" w:rsidRDefault="00FA4DD4" w:rsidP="00FA4DD4">
      <w:pPr>
        <w:spacing w:after="160" w:line="259" w:lineRule="auto"/>
        <w:rPr>
          <w:rFonts w:ascii="Arial" w:eastAsia="Arial" w:hAnsi="Arial" w:cs="Arial"/>
          <w:b/>
          <w:sz w:val="24"/>
        </w:rPr>
      </w:pPr>
    </w:p>
    <w:p w14:paraId="12F93D39" w14:textId="77777777" w:rsidR="00FA4DD4" w:rsidRDefault="00FA4DD4" w:rsidP="00FA4DD4">
      <w:pPr>
        <w:spacing w:after="160" w:line="259" w:lineRule="auto"/>
        <w:rPr>
          <w:rFonts w:ascii="Arial" w:eastAsia="Arial" w:hAnsi="Arial" w:cs="Arial"/>
          <w:b/>
          <w:sz w:val="24"/>
        </w:rPr>
      </w:pPr>
    </w:p>
    <w:p w14:paraId="7EAE5C9D" w14:textId="77777777" w:rsidR="00FA4DD4" w:rsidRDefault="00FA4DD4" w:rsidP="00FA4DD4">
      <w:pPr>
        <w:spacing w:after="160" w:line="259" w:lineRule="auto"/>
        <w:rPr>
          <w:rFonts w:ascii="Arial" w:eastAsia="Arial" w:hAnsi="Arial" w:cs="Arial"/>
          <w:b/>
          <w:sz w:val="24"/>
        </w:rPr>
      </w:pPr>
    </w:p>
    <w:p w14:paraId="0223F9FC" w14:textId="77777777" w:rsidR="00FA4DD4" w:rsidRDefault="00FA4DD4" w:rsidP="00FA4DD4">
      <w:pPr>
        <w:spacing w:after="160" w:line="259" w:lineRule="auto"/>
        <w:rPr>
          <w:rFonts w:ascii="Arial" w:eastAsia="Arial" w:hAnsi="Arial" w:cs="Arial"/>
          <w:b/>
          <w:sz w:val="24"/>
        </w:rPr>
      </w:pPr>
    </w:p>
    <w:p w14:paraId="3939F145"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Ethan Esber</w:t>
      </w:r>
    </w:p>
    <w:p w14:paraId="7EE9AACC"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654A56EF"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FF5EE5B"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Team Member Report</w:t>
      </w:r>
    </w:p>
    <w:p w14:paraId="48C6099A"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Collaborated on how to conduct the focus group</w:t>
      </w:r>
    </w:p>
    <w:p w14:paraId="706B2C30"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Use Case model document</w:t>
      </w:r>
    </w:p>
    <w:p w14:paraId="5A8B2612" w14:textId="77777777" w:rsidR="00FA4DD4" w:rsidRDefault="00FA4DD4" w:rsidP="00FA4DD4">
      <w:pPr>
        <w:numPr>
          <w:ilvl w:val="0"/>
          <w:numId w:val="17"/>
        </w:numPr>
        <w:suppressAutoHyphens w:val="0"/>
        <w:autoSpaceDN/>
        <w:spacing w:after="160" w:line="360" w:lineRule="auto"/>
        <w:ind w:left="720" w:hanging="360"/>
        <w:textAlignment w:val="auto"/>
        <w:rPr>
          <w:rFonts w:cs="Calibri"/>
        </w:rPr>
      </w:pPr>
      <w:r>
        <w:rPr>
          <w:rFonts w:ascii="Arial" w:eastAsia="Arial" w:hAnsi="Arial" w:cs="Arial"/>
          <w:color w:val="000000"/>
          <w:sz w:val="24"/>
        </w:rPr>
        <w:t>Created Enemy Patrol script in Unity</w:t>
      </w:r>
    </w:p>
    <w:p w14:paraId="27406B77" w14:textId="77777777" w:rsidR="00FA4DD4" w:rsidRDefault="00FA4DD4" w:rsidP="00FA4DD4">
      <w:pPr>
        <w:spacing w:after="160" w:line="259" w:lineRule="auto"/>
        <w:rPr>
          <w:rFonts w:cs="Calibri"/>
        </w:rPr>
      </w:pPr>
    </w:p>
    <w:p w14:paraId="6D676F6C" w14:textId="77777777" w:rsidR="00FA4DD4" w:rsidRDefault="00FA4DD4" w:rsidP="00FA4DD4">
      <w:pPr>
        <w:spacing w:after="160" w:line="259" w:lineRule="auto"/>
        <w:rPr>
          <w:rFonts w:cs="Calibri"/>
        </w:rPr>
      </w:pPr>
      <w:r>
        <w:rPr>
          <w:rFonts w:ascii="Arial" w:eastAsia="Arial" w:hAnsi="Arial" w:cs="Arial"/>
          <w:b/>
          <w:sz w:val="24"/>
        </w:rPr>
        <w:t>Issues encountered:</w:t>
      </w:r>
    </w:p>
    <w:p w14:paraId="342A6F1B" w14:textId="77777777" w:rsidR="00FA4DD4" w:rsidRDefault="00FA4DD4" w:rsidP="00FA4DD4">
      <w:pPr>
        <w:numPr>
          <w:ilvl w:val="0"/>
          <w:numId w:val="18"/>
        </w:numPr>
        <w:suppressAutoHyphens w:val="0"/>
        <w:autoSpaceDN/>
        <w:spacing w:after="160" w:line="259" w:lineRule="auto"/>
        <w:ind w:left="720" w:hanging="360"/>
        <w:textAlignment w:val="auto"/>
        <w:rPr>
          <w:rFonts w:cs="Calibri"/>
        </w:rPr>
      </w:pPr>
      <w:r>
        <w:rPr>
          <w:rFonts w:ascii="Arial" w:eastAsia="Arial" w:hAnsi="Arial" w:cs="Arial"/>
          <w:color w:val="000000"/>
          <w:sz w:val="24"/>
        </w:rPr>
        <w:t>Had issues with Enemy Script getting stuck in certain edge cases when it interacts with the player's character.</w:t>
      </w:r>
    </w:p>
    <w:p w14:paraId="5AF535CD" w14:textId="77777777" w:rsidR="00FA4DD4" w:rsidRDefault="00FA4DD4" w:rsidP="00FA4DD4">
      <w:pPr>
        <w:spacing w:after="160" w:line="259" w:lineRule="auto"/>
        <w:rPr>
          <w:rFonts w:ascii="Arial" w:eastAsia="Arial" w:hAnsi="Arial" w:cs="Arial"/>
          <w:b/>
          <w:sz w:val="24"/>
        </w:rPr>
      </w:pPr>
      <w:r>
        <w:rPr>
          <w:rFonts w:ascii="Arial" w:eastAsia="Arial" w:hAnsi="Arial" w:cs="Arial"/>
          <w:b/>
          <w:sz w:val="24"/>
        </w:rPr>
        <w:t>Issues resolved:</w:t>
      </w:r>
    </w:p>
    <w:p w14:paraId="0C1DCEE5" w14:textId="77777777" w:rsidR="00FA4DD4" w:rsidRDefault="00FA4DD4" w:rsidP="00FA4DD4">
      <w:pPr>
        <w:numPr>
          <w:ilvl w:val="0"/>
          <w:numId w:val="19"/>
        </w:numPr>
        <w:suppressAutoHyphens w:val="0"/>
        <w:autoSpaceDN/>
        <w:spacing w:after="160" w:line="259" w:lineRule="auto"/>
        <w:ind w:left="720" w:hanging="360"/>
        <w:textAlignment w:val="auto"/>
        <w:rPr>
          <w:rFonts w:cs="Calibri"/>
        </w:rPr>
      </w:pPr>
      <w:r>
        <w:rPr>
          <w:rFonts w:ascii="Arial" w:eastAsia="Arial" w:hAnsi="Arial" w:cs="Arial"/>
          <w:sz w:val="24"/>
        </w:rPr>
        <w:t>The enemy is now working as intended by adding more code to the script for the certain edge cases.</w:t>
      </w:r>
    </w:p>
    <w:p w14:paraId="6E96DD5D"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2CB71F24"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832605A" w14:textId="77777777" w:rsidR="00FA4DD4" w:rsidRDefault="00FA4DD4" w:rsidP="00FA4DD4">
      <w:pPr>
        <w:spacing w:after="160" w:line="259" w:lineRule="auto"/>
        <w:rPr>
          <w:rFonts w:ascii="Arial" w:eastAsia="Arial" w:hAnsi="Arial" w:cs="Arial"/>
          <w:b/>
          <w:sz w:val="24"/>
        </w:rPr>
      </w:pPr>
    </w:p>
    <w:p w14:paraId="0FA71FFC" w14:textId="77777777" w:rsidR="00FA4DD4" w:rsidRDefault="00FA4DD4" w:rsidP="00FA4DD4">
      <w:pPr>
        <w:spacing w:after="160" w:line="259" w:lineRule="auto"/>
        <w:rPr>
          <w:rFonts w:ascii="Arial" w:eastAsia="Arial" w:hAnsi="Arial" w:cs="Arial"/>
          <w:b/>
          <w:sz w:val="24"/>
        </w:rPr>
      </w:pPr>
    </w:p>
    <w:p w14:paraId="1982BE5F" w14:textId="77777777" w:rsidR="00FA4DD4" w:rsidRDefault="00FA4DD4" w:rsidP="00FA4DD4">
      <w:pPr>
        <w:spacing w:after="160" w:line="259" w:lineRule="auto"/>
        <w:rPr>
          <w:rFonts w:ascii="Arial" w:eastAsia="Arial" w:hAnsi="Arial" w:cs="Arial"/>
          <w:b/>
          <w:sz w:val="24"/>
        </w:rPr>
      </w:pPr>
    </w:p>
    <w:p w14:paraId="47CE025A" w14:textId="77777777" w:rsidR="00FA4DD4" w:rsidRDefault="00FA4DD4" w:rsidP="00FA4DD4">
      <w:pPr>
        <w:spacing w:after="160" w:line="259" w:lineRule="auto"/>
        <w:rPr>
          <w:rFonts w:ascii="Arial" w:eastAsia="Arial" w:hAnsi="Arial" w:cs="Arial"/>
          <w:b/>
          <w:sz w:val="24"/>
        </w:rPr>
      </w:pPr>
    </w:p>
    <w:p w14:paraId="453D073E" w14:textId="77777777" w:rsidR="00FA4DD4" w:rsidRDefault="00FA4DD4" w:rsidP="00FA4DD4">
      <w:pPr>
        <w:spacing w:after="160" w:line="259" w:lineRule="auto"/>
        <w:rPr>
          <w:rFonts w:ascii="Arial" w:eastAsia="Arial" w:hAnsi="Arial" w:cs="Arial"/>
          <w:b/>
          <w:sz w:val="24"/>
        </w:rPr>
      </w:pPr>
    </w:p>
    <w:p w14:paraId="514BB97A" w14:textId="77777777" w:rsidR="00FA4DD4" w:rsidRDefault="00FA4DD4" w:rsidP="00FA4DD4">
      <w:pPr>
        <w:spacing w:after="160" w:line="259" w:lineRule="auto"/>
        <w:rPr>
          <w:rFonts w:ascii="Arial" w:eastAsia="Arial" w:hAnsi="Arial" w:cs="Arial"/>
          <w:b/>
          <w:sz w:val="24"/>
        </w:rPr>
      </w:pPr>
    </w:p>
    <w:p w14:paraId="611762FF" w14:textId="77777777" w:rsidR="00FA4DD4" w:rsidRDefault="00FA4DD4" w:rsidP="00FA4DD4">
      <w:pPr>
        <w:spacing w:after="160" w:line="259" w:lineRule="auto"/>
        <w:rPr>
          <w:rFonts w:ascii="Arial" w:eastAsia="Arial" w:hAnsi="Arial" w:cs="Arial"/>
          <w:b/>
          <w:sz w:val="24"/>
        </w:rPr>
      </w:pPr>
    </w:p>
    <w:p w14:paraId="593DBD22" w14:textId="77777777" w:rsidR="00FA4DD4" w:rsidRDefault="00FA4DD4" w:rsidP="00FA4DD4">
      <w:pPr>
        <w:spacing w:after="160" w:line="259" w:lineRule="auto"/>
        <w:rPr>
          <w:rFonts w:ascii="Arial" w:eastAsia="Arial" w:hAnsi="Arial" w:cs="Arial"/>
          <w:b/>
          <w:sz w:val="24"/>
        </w:rPr>
      </w:pPr>
    </w:p>
    <w:p w14:paraId="308D9BCB" w14:textId="77777777" w:rsidR="00FA4DD4" w:rsidRDefault="00FA4DD4" w:rsidP="00FA4DD4">
      <w:pPr>
        <w:spacing w:after="160" w:line="259" w:lineRule="auto"/>
        <w:rPr>
          <w:rFonts w:ascii="Arial" w:eastAsia="Arial" w:hAnsi="Arial" w:cs="Arial"/>
          <w:b/>
          <w:sz w:val="24"/>
        </w:rPr>
      </w:pPr>
    </w:p>
    <w:p w14:paraId="439E7770" w14:textId="77777777" w:rsidR="00FA4DD4" w:rsidRDefault="00FA4DD4" w:rsidP="00FA4DD4">
      <w:pPr>
        <w:spacing w:after="160" w:line="259" w:lineRule="auto"/>
        <w:rPr>
          <w:rFonts w:ascii="Arial" w:eastAsia="Arial" w:hAnsi="Arial" w:cs="Arial"/>
          <w:b/>
          <w:sz w:val="24"/>
        </w:rPr>
      </w:pPr>
    </w:p>
    <w:p w14:paraId="3158E279" w14:textId="77777777" w:rsidR="00FA4DD4" w:rsidRDefault="00FA4DD4" w:rsidP="00FA4DD4">
      <w:pPr>
        <w:spacing w:after="160" w:line="259" w:lineRule="auto"/>
        <w:rPr>
          <w:rFonts w:ascii="Arial" w:eastAsia="Arial" w:hAnsi="Arial" w:cs="Arial"/>
          <w:b/>
          <w:sz w:val="24"/>
        </w:rPr>
      </w:pPr>
    </w:p>
    <w:p w14:paraId="39F50D2E" w14:textId="77777777" w:rsidR="00FA4DD4" w:rsidRDefault="00FA4DD4" w:rsidP="00FA4DD4">
      <w:pPr>
        <w:spacing w:after="160" w:line="259" w:lineRule="auto"/>
        <w:rPr>
          <w:rFonts w:cs="Calibri"/>
        </w:rPr>
      </w:pPr>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090773A8" w14:textId="77777777" w:rsidR="00FA4DD4" w:rsidRDefault="00FA4DD4" w:rsidP="00FA4DD4">
      <w:pPr>
        <w:spacing w:after="160" w:line="259" w:lineRule="auto"/>
        <w:rPr>
          <w:rFonts w:cs="Calibri"/>
        </w:rPr>
      </w:pPr>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7DECB49E" w14:textId="77777777" w:rsidR="00FA4DD4" w:rsidRDefault="00FA4DD4" w:rsidP="00FA4DD4">
      <w:pPr>
        <w:spacing w:after="160" w:line="259" w:lineRule="auto"/>
        <w:ind w:firstLine="720"/>
        <w:rPr>
          <w:rFonts w:cs="Calibri"/>
        </w:rPr>
      </w:pPr>
      <w:r>
        <w:rPr>
          <w:rFonts w:ascii="Arial" w:eastAsia="Arial" w:hAnsi="Arial" w:cs="Arial"/>
          <w:sz w:val="24"/>
        </w:rPr>
        <w:t xml:space="preserve">Cooper continued to share his knowledge of Unity this sprint by providing others with the resources and insight needed to complete their tasks.  Cooper also learned a lot about Zenhub by serving as Scrum, and in addition, his understanding of GitHub increased learning how to confidently merge branches.  For next sprint, he may want to continue to play around with Git and learn the other tools Git has to offer to solidify his knowledge of the program. </w:t>
      </w:r>
    </w:p>
    <w:p w14:paraId="7CDA0143" w14:textId="77777777" w:rsidR="00FA4DD4" w:rsidRDefault="00FA4DD4" w:rsidP="00FA4DD4">
      <w:pPr>
        <w:spacing w:after="160" w:line="259" w:lineRule="auto"/>
        <w:ind w:firstLine="720"/>
        <w:rPr>
          <w:rFonts w:cs="Calibri"/>
        </w:rPr>
      </w:pPr>
      <w:r>
        <w:rPr>
          <w:rFonts w:ascii="Arial" w:eastAsia="Arial" w:hAnsi="Arial" w:cs="Arial"/>
          <w:sz w:val="24"/>
        </w:rPr>
        <w:t>Michael Rumohr displayed his same strengths as he did the last deliverable. He got all of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investigate setting some time aside to be able to sit down with a group member with more experience.</w:t>
      </w:r>
    </w:p>
    <w:p w14:paraId="526F6EE2" w14:textId="77777777" w:rsidR="00FA4DD4" w:rsidRDefault="00FA4DD4" w:rsidP="00FA4DD4">
      <w:pPr>
        <w:spacing w:after="160" w:line="259" w:lineRule="auto"/>
        <w:rPr>
          <w:rFonts w:ascii="Arial" w:eastAsia="Arial" w:hAnsi="Arial" w:cs="Arial"/>
          <w:sz w:val="24"/>
        </w:rPr>
      </w:pPr>
      <w:r>
        <w:rPr>
          <w:rFonts w:ascii="Arial" w:eastAsia="Arial" w:hAnsi="Arial" w:cs="Arial"/>
          <w:sz w:val="24"/>
        </w:rPr>
        <w:tab/>
        <w:t xml:space="preserve">Michael Taylor </w:t>
      </w:r>
    </w:p>
    <w:p w14:paraId="17FDC492"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Kevin does a good job with getting the tasks that are assigned to him done. He took on one of the harder documents this deliverable with the Domain Model. As for strengths, Kevin is a dependable worker and always gets his work done. He has also done better with communication this sprint. As for improvement for next sprint, Kevin could try and get more familiar with Unity and C# programming.</w:t>
      </w:r>
    </w:p>
    <w:p w14:paraId="7D6AE12A"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Ethan Esber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video tutorials related to his feature.</w:t>
      </w:r>
    </w:p>
    <w:p w14:paraId="084CF715" w14:textId="77777777" w:rsidR="00FA4DD4" w:rsidRDefault="00FA4DD4" w:rsidP="00FA4DD4">
      <w:pPr>
        <w:spacing w:after="160" w:line="259" w:lineRule="auto"/>
        <w:rPr>
          <w:rFonts w:cs="Calibri"/>
        </w:rPr>
      </w:pPr>
    </w:p>
    <w:p w14:paraId="409F6181" w14:textId="77777777" w:rsidR="00222BB8" w:rsidRPr="00E92B8B" w:rsidRDefault="00222BB8" w:rsidP="00E92B8B"/>
    <w:sectPr w:rsidR="00222BB8" w:rsidRPr="00E92B8B">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B5EA14" w14:textId="77777777" w:rsidR="00BD1785" w:rsidRDefault="00BD1785">
      <w:r>
        <w:separator/>
      </w:r>
    </w:p>
  </w:endnote>
  <w:endnote w:type="continuationSeparator" w:id="0">
    <w:p w14:paraId="587702C8" w14:textId="77777777" w:rsidR="00BD1785" w:rsidRDefault="00BD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B0FB" w14:textId="77777777" w:rsidR="00927695" w:rsidRDefault="00272F1D">
    <w:pPr>
      <w:pStyle w:val="Footer"/>
      <w:jc w:val="center"/>
    </w:pPr>
    <w:r>
      <w:fldChar w:fldCharType="begin"/>
    </w:r>
    <w:r>
      <w:instrText xml:space="preserve"> PAGE </w:instrText>
    </w:r>
    <w:r>
      <w:fldChar w:fldCharType="separate"/>
    </w:r>
    <w:r>
      <w:t>14</w:t>
    </w:r>
    <w:r>
      <w:fldChar w:fldCharType="end"/>
    </w:r>
  </w:p>
  <w:p w14:paraId="33B03978" w14:textId="77777777" w:rsidR="00927695" w:rsidRDefault="00BD1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F1DCD" w14:textId="77777777" w:rsidR="00BD1785" w:rsidRDefault="00BD1785">
      <w:r>
        <w:rPr>
          <w:color w:val="000000"/>
        </w:rPr>
        <w:separator/>
      </w:r>
    </w:p>
  </w:footnote>
  <w:footnote w:type="continuationSeparator" w:id="0">
    <w:p w14:paraId="7E2A15CD" w14:textId="77777777" w:rsidR="00BD1785" w:rsidRDefault="00BD1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5E4D" w14:textId="77777777" w:rsidR="00927695" w:rsidRDefault="00272F1D">
    <w:pPr>
      <w:pStyle w:val="Standard"/>
      <w:jc w:val="right"/>
    </w:pPr>
    <w:r>
      <w:rPr>
        <w:rFonts w:ascii="Arial Nova" w:hAnsi="Arial Nova" w:cs="Times New Roman"/>
        <w:b/>
        <w:noProof/>
        <w:color w:val="214221"/>
        <w:sz w:val="24"/>
        <w:szCs w:val="24"/>
      </w:rPr>
      <w:drawing>
        <wp:anchor distT="0" distB="0" distL="114300" distR="114300" simplePos="0" relativeHeight="251659264" behindDoc="1" locked="0" layoutInCell="1" allowOverlap="1" wp14:anchorId="05CF7370" wp14:editId="028C5440">
          <wp:simplePos x="0" y="0"/>
          <wp:positionH relativeFrom="margin">
            <wp:posOffset>-38862</wp:posOffset>
          </wp:positionH>
          <wp:positionV relativeFrom="paragraph">
            <wp:posOffset>-231160</wp:posOffset>
          </wp:positionV>
          <wp:extent cx="1365839" cy="603321"/>
          <wp:effectExtent l="0" t="0" r="5761" b="6279"/>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65839" cy="603321"/>
                  </a:xfrm>
                  <a:prstGeom prst="rect">
                    <a:avLst/>
                  </a:prstGeom>
                  <a:noFill/>
                  <a:ln>
                    <a:noFill/>
                    <a:prstDash/>
                  </a:ln>
                </pic:spPr>
              </pic:pic>
            </a:graphicData>
          </a:graphic>
        </wp:anchor>
      </w:drawing>
    </w:r>
  </w:p>
  <w:p w14:paraId="15C0A28A" w14:textId="77777777" w:rsidR="00927695" w:rsidRDefault="00272F1D">
    <w:pPr>
      <w:pStyle w:val="Standard"/>
      <w:jc w:val="right"/>
    </w:pPr>
    <w:r>
      <w:rPr>
        <w:noProof/>
      </w:rPr>
      <mc:AlternateContent>
        <mc:Choice Requires="wps">
          <w:drawing>
            <wp:anchor distT="0" distB="0" distL="114300" distR="114300" simplePos="0" relativeHeight="251660288" behindDoc="1" locked="0" layoutInCell="1" allowOverlap="1" wp14:anchorId="5C88D671" wp14:editId="089799ED">
              <wp:simplePos x="0" y="0"/>
              <wp:positionH relativeFrom="margin">
                <wp:posOffset>-38496</wp:posOffset>
              </wp:positionH>
              <wp:positionV relativeFrom="paragraph">
                <wp:posOffset>204459</wp:posOffset>
              </wp:positionV>
              <wp:extent cx="659129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96" cy="0"/>
                      </a:xfrm>
                      <a:prstGeom prst="straightConnector1">
                        <a:avLst/>
                      </a:prstGeom>
                      <a:noFill/>
                      <a:ln w="19110" cap="flat">
                        <a:solidFill>
                          <a:srgbClr val="214221"/>
                        </a:solidFill>
                        <a:prstDash val="solid"/>
                        <a:miter/>
                      </a:ln>
                    </wps:spPr>
                    <wps:bodyPr/>
                  </wps:wsp>
                </a:graphicData>
              </a:graphic>
            </wp:anchor>
          </w:drawing>
        </mc:Choice>
        <mc:Fallback>
          <w:pict>
            <v:shapetype w14:anchorId="1EADD82B" id="_x0000_t32" coordsize="21600,21600" o:spt="32" o:oned="t" path="m,l21600,21600e" filled="f">
              <v:path arrowok="t" fillok="f" o:connecttype="none"/>
              <o:lock v:ext="edit" shapetype="t"/>
            </v:shapetype>
            <v:shape id="Straight Connector 2" o:spid="_x0000_s1026" type="#_x0000_t32" style="position:absolute;margin-left:-3.05pt;margin-top:16.1pt;width:519pt;height:0;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" strokecolor="#214221" strokeweight=".53083mm">
              <v:stroke joinstyle="miter"/>
              <w10:wrap anchorx="margin"/>
            </v:shape>
          </w:pict>
        </mc:Fallback>
      </mc:AlternateContent>
    </w:r>
    <w:r>
      <w:rPr>
        <w:rFonts w:ascii="Arial Nova" w:hAnsi="Arial Nova" w:cs="Times New Roman"/>
        <w:b/>
        <w:color w:val="214221"/>
        <w:sz w:val="24"/>
        <w:szCs w:val="24"/>
      </w:rPr>
      <w:t>Deliverable 2: Sequence Diagr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600"/>
    <w:multiLevelType w:val="multilevel"/>
    <w:tmpl w:val="B5D42E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39105E"/>
    <w:multiLevelType w:val="multilevel"/>
    <w:tmpl w:val="18BE79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4329CA"/>
    <w:multiLevelType w:val="multilevel"/>
    <w:tmpl w:val="ED383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0310C6"/>
    <w:multiLevelType w:val="multilevel"/>
    <w:tmpl w:val="70862C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FB0F5B"/>
    <w:multiLevelType w:val="multilevel"/>
    <w:tmpl w:val="8D28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102706"/>
    <w:multiLevelType w:val="multilevel"/>
    <w:tmpl w:val="A830E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E50EAD"/>
    <w:multiLevelType w:val="multilevel"/>
    <w:tmpl w:val="77043E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C32F14"/>
    <w:multiLevelType w:val="multilevel"/>
    <w:tmpl w:val="95CA1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1283363"/>
    <w:multiLevelType w:val="multilevel"/>
    <w:tmpl w:val="4C2E07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63137B"/>
    <w:multiLevelType w:val="multilevel"/>
    <w:tmpl w:val="F34E9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9906BC"/>
    <w:multiLevelType w:val="multilevel"/>
    <w:tmpl w:val="19F2C0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5F732D"/>
    <w:multiLevelType w:val="multilevel"/>
    <w:tmpl w:val="A13298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B93B83"/>
    <w:multiLevelType w:val="multilevel"/>
    <w:tmpl w:val="92FC4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9E7538"/>
    <w:multiLevelType w:val="multilevel"/>
    <w:tmpl w:val="5418A6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8282350"/>
    <w:multiLevelType w:val="multilevel"/>
    <w:tmpl w:val="BE52F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8636AD9"/>
    <w:multiLevelType w:val="multilevel"/>
    <w:tmpl w:val="9272B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1F29E8"/>
    <w:multiLevelType w:val="multilevel"/>
    <w:tmpl w:val="A7529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2B2BC2"/>
    <w:multiLevelType w:val="multilevel"/>
    <w:tmpl w:val="C540B3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EDB195F"/>
    <w:multiLevelType w:val="multilevel"/>
    <w:tmpl w:val="07C694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52A0E09"/>
    <w:multiLevelType w:val="multilevel"/>
    <w:tmpl w:val="4A0E79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E2770E7"/>
    <w:multiLevelType w:val="multilevel"/>
    <w:tmpl w:val="3844D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AFB0B8E"/>
    <w:multiLevelType w:val="multilevel"/>
    <w:tmpl w:val="1398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B686C17"/>
    <w:multiLevelType w:val="multilevel"/>
    <w:tmpl w:val="DD103E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6C15F1"/>
    <w:multiLevelType w:val="multilevel"/>
    <w:tmpl w:val="CE6C9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5E13E9"/>
    <w:multiLevelType w:val="multilevel"/>
    <w:tmpl w:val="297C00E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5" w15:restartNumberingAfterBreak="0">
    <w:nsid w:val="64FA2803"/>
    <w:multiLevelType w:val="multilevel"/>
    <w:tmpl w:val="5324ED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F40442"/>
    <w:multiLevelType w:val="multilevel"/>
    <w:tmpl w:val="E968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A3A7100"/>
    <w:multiLevelType w:val="multilevel"/>
    <w:tmpl w:val="97948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B264CED"/>
    <w:multiLevelType w:val="multilevel"/>
    <w:tmpl w:val="B5482B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C17A16"/>
    <w:multiLevelType w:val="multilevel"/>
    <w:tmpl w:val="C1520D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0A7A52"/>
    <w:multiLevelType w:val="multilevel"/>
    <w:tmpl w:val="C58E8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F1589D"/>
    <w:multiLevelType w:val="multilevel"/>
    <w:tmpl w:val="AB902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C429D1"/>
    <w:multiLevelType w:val="multilevel"/>
    <w:tmpl w:val="FBB84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C71A0E"/>
    <w:multiLevelType w:val="multilevel"/>
    <w:tmpl w:val="776003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8141A6"/>
    <w:multiLevelType w:val="multilevel"/>
    <w:tmpl w:val="6F521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864784"/>
    <w:multiLevelType w:val="multilevel"/>
    <w:tmpl w:val="BA306C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F9F3D18"/>
    <w:multiLevelType w:val="multilevel"/>
    <w:tmpl w:val="09D6BE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22"/>
  </w:num>
  <w:num w:numId="3">
    <w:abstractNumId w:val="25"/>
  </w:num>
  <w:num w:numId="4">
    <w:abstractNumId w:val="28"/>
  </w:num>
  <w:num w:numId="5">
    <w:abstractNumId w:val="33"/>
  </w:num>
  <w:num w:numId="6">
    <w:abstractNumId w:val="9"/>
  </w:num>
  <w:num w:numId="7">
    <w:abstractNumId w:val="30"/>
  </w:num>
  <w:num w:numId="8">
    <w:abstractNumId w:val="2"/>
  </w:num>
  <w:num w:numId="9">
    <w:abstractNumId w:val="6"/>
  </w:num>
  <w:num w:numId="10">
    <w:abstractNumId w:val="15"/>
  </w:num>
  <w:num w:numId="11">
    <w:abstractNumId w:val="31"/>
  </w:num>
  <w:num w:numId="12">
    <w:abstractNumId w:val="35"/>
  </w:num>
  <w:num w:numId="13">
    <w:abstractNumId w:val="26"/>
  </w:num>
  <w:num w:numId="14">
    <w:abstractNumId w:val="18"/>
  </w:num>
  <w:num w:numId="15">
    <w:abstractNumId w:val="23"/>
  </w:num>
  <w:num w:numId="16">
    <w:abstractNumId w:val="20"/>
  </w:num>
  <w:num w:numId="17">
    <w:abstractNumId w:val="36"/>
  </w:num>
  <w:num w:numId="18">
    <w:abstractNumId w:val="19"/>
  </w:num>
  <w:num w:numId="19">
    <w:abstractNumId w:val="34"/>
  </w:num>
  <w:num w:numId="20">
    <w:abstractNumId w:val="11"/>
  </w:num>
  <w:num w:numId="21">
    <w:abstractNumId w:val="1"/>
  </w:num>
  <w:num w:numId="22">
    <w:abstractNumId w:val="7"/>
  </w:num>
  <w:num w:numId="23">
    <w:abstractNumId w:val="4"/>
  </w:num>
  <w:num w:numId="24">
    <w:abstractNumId w:val="8"/>
  </w:num>
  <w:num w:numId="25">
    <w:abstractNumId w:val="17"/>
  </w:num>
  <w:num w:numId="26">
    <w:abstractNumId w:val="21"/>
  </w:num>
  <w:num w:numId="27">
    <w:abstractNumId w:val="3"/>
  </w:num>
  <w:num w:numId="28">
    <w:abstractNumId w:val="0"/>
  </w:num>
  <w:num w:numId="29">
    <w:abstractNumId w:val="12"/>
  </w:num>
  <w:num w:numId="30">
    <w:abstractNumId w:val="16"/>
  </w:num>
  <w:num w:numId="31">
    <w:abstractNumId w:val="29"/>
  </w:num>
  <w:num w:numId="32">
    <w:abstractNumId w:val="32"/>
  </w:num>
  <w:num w:numId="33">
    <w:abstractNumId w:val="13"/>
  </w:num>
  <w:num w:numId="34">
    <w:abstractNumId w:val="5"/>
  </w:num>
  <w:num w:numId="35">
    <w:abstractNumId w:val="14"/>
  </w:num>
  <w:num w:numId="36">
    <w:abstractNumId w:val="1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AUJjcwszQyNLSyUdpeDU4uLM/DyQArNaAINjEowsAAAA"/>
  </w:docVars>
  <w:rsids>
    <w:rsidRoot w:val="00222BB8"/>
    <w:rsid w:val="00222BB8"/>
    <w:rsid w:val="00272F1D"/>
    <w:rsid w:val="0061506B"/>
    <w:rsid w:val="00682D9A"/>
    <w:rsid w:val="008362E1"/>
    <w:rsid w:val="008E1673"/>
    <w:rsid w:val="00A216DC"/>
    <w:rsid w:val="00B0703E"/>
    <w:rsid w:val="00B6286A"/>
    <w:rsid w:val="00BD1785"/>
    <w:rsid w:val="00D40E03"/>
    <w:rsid w:val="00E92B8B"/>
    <w:rsid w:val="00FA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5269"/>
  <w15:docId w15:val="{0CC70357-20F8-4101-9608-2A5BE42C4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HeaderandFooter">
    <w:name w:val="Header and Footer"/>
    <w:basedOn w:val="Standard"/>
  </w:style>
  <w:style w:type="paragraph" w:styleId="Header">
    <w:name w:val="header"/>
    <w:basedOn w:val="Standard"/>
    <w:pPr>
      <w:tabs>
        <w:tab w:val="center" w:pos="4680"/>
        <w:tab w:val="right" w:pos="9360"/>
      </w:tabs>
      <w:spacing w:after="0" w:line="240" w:lineRule="auto"/>
    </w:pPr>
  </w:style>
  <w:style w:type="paragraph" w:styleId="Footer">
    <w:name w:val="footer"/>
    <w:basedOn w:val="Standard"/>
    <w:pPr>
      <w:tabs>
        <w:tab w:val="center" w:pos="4680"/>
        <w:tab w:val="right" w:pos="9360"/>
      </w:tabs>
      <w:spacing w:after="0" w:line="240" w:lineRule="auto"/>
    </w:p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b">
    <w:name w:val="hb"/>
    <w:basedOn w:val="DefaultParagraphFont"/>
  </w:style>
  <w:style w:type="character" w:customStyle="1" w:styleId="g2">
    <w:name w:val="g2"/>
    <w:basedOn w:val="DefaultParagraphFont"/>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ncyr</dc:creator>
  <cp:lastModifiedBy>David Sincyr</cp:lastModifiedBy>
  <cp:revision>6</cp:revision>
  <cp:lastPrinted>2020-03-17T20:08:00Z</cp:lastPrinted>
  <dcterms:created xsi:type="dcterms:W3CDTF">2020-03-18T23:07:00Z</dcterms:created>
  <dcterms:modified xsi:type="dcterms:W3CDTF">2020-03-1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